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Feeding Bevo</w:t>
            </w:r>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r>
              <w:rPr>
                <w:sz w:val="24"/>
                <w:szCs w:val="24"/>
              </w:rPr>
              <w:t>Pyramint</w:t>
            </w:r>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0C0D4284" w:rsidR="00051E1A" w:rsidRPr="00931C5F" w:rsidRDefault="00AB43E3" w:rsidP="00931C5F">
            <w:pPr>
              <w:rPr>
                <w:sz w:val="24"/>
                <w:szCs w:val="24"/>
              </w:rPr>
            </w:pPr>
            <w:r>
              <w:rPr>
                <w:sz w:val="24"/>
                <w:szCs w:val="24"/>
              </w:rPr>
              <w:t>Rosetta StOwOn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Feeding Bevo</w:t>
      </w:r>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Bevo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For each time Bevo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It is not time to feed Bevo!</w:t>
      </w:r>
      <w:r w:rsidRPr="001816F6">
        <w:t xml:space="preserve">” if it outside of Bevo’s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Feeding Bevo at</w:t>
      </w:r>
      <w:r w:rsidRPr="001816F6">
        <w:t xml:space="preserve"> [time]</w:t>
      </w:r>
      <w:r w:rsidRPr="001816F6">
        <w:rPr>
          <w:rFonts w:ascii="Courier New" w:hAnsi="Courier New" w:cs="Courier New"/>
        </w:rPr>
        <w:t>.</w:t>
      </w:r>
      <w:r w:rsidRPr="001816F6">
        <w:t>” if it is within Bevo’s feeding time, where [time] denotes when Bevo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Bevo has already eaten!</w:t>
      </w:r>
      <w:r w:rsidRPr="001816F6">
        <w:t>” if Bevo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r w:rsidRPr="001816F6">
        <w:rPr>
          <w:rFonts w:ascii="Courier New" w:hAnsi="Courier New" w:cs="Courier New"/>
        </w:rPr>
        <w:t>Bevo ate today.</w:t>
      </w:r>
      <w:r w:rsidRPr="001816F6">
        <w:t>” or “</w:t>
      </w:r>
      <w:r w:rsidRPr="001816F6">
        <w:rPr>
          <w:rFonts w:ascii="Courier New" w:hAnsi="Courier New" w:cs="Courier New"/>
        </w:rPr>
        <w:t>Bevo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Bevo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Feeding Bevo at 16:00.</w:t>
      </w:r>
    </w:p>
    <w:p w14:paraId="325EDE4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Bevo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Bevo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r>
        <w:rPr>
          <w:b/>
          <w:bCs/>
          <w:sz w:val="32"/>
          <w:szCs w:val="32"/>
        </w:rPr>
        <w:lastRenderedPageBreak/>
        <w:t>Pyramint</w:t>
      </w:r>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77777777"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More formally, a pyramint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77777777"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19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pyramin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pyramin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0A3A2124">
            <wp:simplePos x="0" y="0"/>
            <wp:positionH relativeFrom="column">
              <wp:posOffset>3913505</wp:posOffset>
            </wp:positionH>
            <wp:positionV relativeFrom="paragraph">
              <wp:posOffset>47201</wp:posOffset>
            </wp:positionV>
            <wp:extent cx="1967865" cy="1433830"/>
            <wp:effectExtent l="0" t="0" r="0" b="0"/>
            <wp:wrapTight wrapText="left">
              <wp:wrapPolygon edited="0">
                <wp:start x="0" y="0"/>
                <wp:lineTo x="0" y="21236"/>
                <wp:lineTo x="21328" y="21236"/>
                <wp:lineTo x="213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6786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w:t>
      </w:r>
      <w:r w:rsidR="00921F74">
        <w:t xml:space="preserve"> from the circle</w:t>
      </w:r>
      <w:r w:rsidR="00921F74">
        <w:t>, Person 5 removes Person 6</w:t>
      </w:r>
      <w:r w:rsidR="00921F74">
        <w:t xml:space="preserve"> from the circle</w:t>
      </w:r>
      <w:r w:rsidR="00921F74">
        <w:t>,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xml:space="preserve">≤ t ≤ </w:t>
      </w:r>
      <w:r>
        <w:rPr>
          <w:rFonts w:ascii="Courier New" w:hAnsi="Courier New" w:cs="Courier New"/>
          <w:color w:val="3C4043"/>
          <w:sz w:val="21"/>
          <w:szCs w:val="21"/>
          <w:shd w:val="clear" w:color="auto" w:fill="FFFFFF"/>
        </w:rPr>
        <w:t>1</w:t>
      </w:r>
      <w:r w:rsidR="004F6E05">
        <w:rPr>
          <w:rFonts w:ascii="Courier New" w:hAnsi="Courier New" w:cs="Courier New"/>
          <w:color w:val="3C4043"/>
          <w:sz w:val="21"/>
          <w:szCs w:val="21"/>
          <w:shd w:val="clear" w:color="auto" w:fill="FFFFFF"/>
        </w:rPr>
        <w:t>2</w:t>
      </w:r>
    </w:p>
    <w:p w14:paraId="685F4261" w14:textId="4AD8144E"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2</w:t>
      </w:r>
      <w:r>
        <w:rPr>
          <w:rFonts w:ascii="Courier New" w:hAnsi="Courier New" w:cs="Courier New"/>
          <w:color w:val="3C4043"/>
          <w:sz w:val="21"/>
          <w:szCs w:val="21"/>
          <w:shd w:val="clear" w:color="auto" w:fill="FFFFFF"/>
        </w:rPr>
        <w:t xml:space="preserve"> ≤ n ≤ </w:t>
      </w:r>
      <w:r w:rsidR="004F6E05">
        <w:rPr>
          <w:rFonts w:ascii="Courier New" w:hAnsi="Courier New" w:cs="Courier New"/>
          <w:color w:val="3C4043"/>
          <w:sz w:val="21"/>
          <w:szCs w:val="21"/>
          <w:shd w:val="clear" w:color="auto" w:fill="FFFFFF"/>
        </w:rPr>
        <w:t>5</w:t>
      </w:r>
      <w:bookmarkStart w:id="0" w:name="_GoBack"/>
      <w:bookmarkEnd w:id="0"/>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E2A6789" w:rsidR="0089569A" w:rsidRPr="0089569A" w:rsidRDefault="00EC7662" w:rsidP="0089569A">
      <w:pPr>
        <w:pStyle w:val="ListParagraph"/>
        <w:numPr>
          <w:ilvl w:val="0"/>
          <w:numId w:val="6"/>
        </w:numPr>
        <w:spacing w:after="0" w:line="240" w:lineRule="auto"/>
        <w:ind w:left="360"/>
        <w:jc w:val="center"/>
        <w:rPr>
          <w:b/>
          <w:bCs/>
          <w:sz w:val="32"/>
          <w:szCs w:val="32"/>
        </w:rPr>
      </w:pPr>
      <w:r>
        <w:rPr>
          <w:b/>
          <w:bCs/>
          <w:sz w:val="32"/>
          <w:szCs w:val="32"/>
        </w:rPr>
        <w:t>Rosetta StOwOne</w:t>
      </w:r>
    </w:p>
    <w:p w14:paraId="748AE36E" w14:textId="77777777" w:rsidR="0089569A" w:rsidRDefault="0089569A" w:rsidP="0089569A">
      <w:pPr>
        <w:pStyle w:val="ListParagraph"/>
        <w:spacing w:after="0" w:line="240" w:lineRule="auto"/>
        <w:rPr>
          <w:b/>
          <w:bCs/>
          <w:sz w:val="24"/>
          <w:szCs w:val="24"/>
        </w:rPr>
      </w:pPr>
    </w:p>
    <w:p w14:paraId="0F43E35B" w14:textId="41BF1605" w:rsidR="0089569A" w:rsidRDefault="0089569A" w:rsidP="0089569A">
      <w:pPr>
        <w:pStyle w:val="ListParagraph"/>
        <w:spacing w:after="0" w:line="240" w:lineRule="auto"/>
        <w:rPr>
          <w:b/>
          <w:bCs/>
          <w:sz w:val="24"/>
          <w:szCs w:val="24"/>
        </w:rPr>
      </w:pPr>
      <w:r>
        <w:rPr>
          <w:b/>
          <w:bCs/>
          <w:sz w:val="24"/>
          <w:szCs w:val="24"/>
        </w:rPr>
        <w:t xml:space="preserve">Program Name: </w:t>
      </w:r>
      <w:r w:rsidR="00EC7662">
        <w:rPr>
          <w:b/>
          <w:bCs/>
          <w:sz w:val="24"/>
          <w:szCs w:val="24"/>
        </w:rPr>
        <w:t>Rosetta</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EC7662">
        <w:rPr>
          <w:b/>
          <w:bCs/>
          <w:sz w:val="24"/>
          <w:szCs w:val="24"/>
        </w:rPr>
        <w:t>rosetta</w:t>
      </w:r>
      <w:r>
        <w:rPr>
          <w:b/>
          <w:bCs/>
          <w:sz w:val="24"/>
          <w:szCs w:val="24"/>
        </w:rPr>
        <w:t>.dat</w:t>
      </w:r>
    </w:p>
    <w:p w14:paraId="3A75DF38" w14:textId="77777777" w:rsidR="0089569A" w:rsidRDefault="0089569A" w:rsidP="0089569A">
      <w:pPr>
        <w:pStyle w:val="ListParagraph"/>
        <w:spacing w:after="0" w:line="240" w:lineRule="auto"/>
        <w:rPr>
          <w:b/>
          <w:bCs/>
          <w:sz w:val="24"/>
          <w:szCs w:val="24"/>
        </w:rPr>
      </w:pPr>
    </w:p>
    <w:p w14:paraId="570133EB"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8720" behindDoc="1" locked="0" layoutInCell="1" allowOverlap="1" wp14:anchorId="2B2182A9" wp14:editId="3F9E63A3">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431B0A3" w14:textId="77777777" w:rsidR="0089569A" w:rsidRDefault="0089569A" w:rsidP="0089569A">
      <w:pPr>
        <w:spacing w:after="0" w:line="240" w:lineRule="auto"/>
      </w:pPr>
    </w:p>
    <w:p w14:paraId="61523721" w14:textId="77777777" w:rsidR="0089569A" w:rsidRDefault="0089569A" w:rsidP="0089569A">
      <w:pPr>
        <w:spacing w:after="0" w:line="240" w:lineRule="auto"/>
      </w:pPr>
    </w:p>
    <w:p w14:paraId="2A19C5A1" w14:textId="77777777" w:rsidR="0089569A" w:rsidRDefault="0089569A" w:rsidP="0089569A">
      <w:pPr>
        <w:spacing w:after="0" w:line="240" w:lineRule="auto"/>
        <w:rPr>
          <w:rFonts w:ascii="Courier New" w:hAnsi="Courier New" w:cs="Courier New"/>
        </w:rPr>
      </w:pPr>
      <w:r>
        <w:rPr>
          <w:b/>
        </w:rPr>
        <w:t>Constraints</w:t>
      </w:r>
    </w:p>
    <w:p w14:paraId="39BF86C2" w14:textId="77777777" w:rsidR="0089569A" w:rsidRDefault="0089569A" w:rsidP="0089569A">
      <w:pPr>
        <w:spacing w:after="0" w:line="240" w:lineRule="auto"/>
      </w:pPr>
    </w:p>
    <w:p w14:paraId="03A18F15" w14:textId="77777777" w:rsidR="0089569A" w:rsidRDefault="0089569A" w:rsidP="0089569A">
      <w:pPr>
        <w:spacing w:after="0" w:line="240" w:lineRule="auto"/>
        <w:rPr>
          <w:b/>
          <w:bCs/>
        </w:rPr>
      </w:pPr>
      <w:r>
        <w:rPr>
          <w:b/>
          <w:bCs/>
        </w:rPr>
        <w:t>Input</w:t>
      </w:r>
    </w:p>
    <w:p w14:paraId="67FABA7F" w14:textId="77777777" w:rsidR="0089569A" w:rsidRDefault="0089569A" w:rsidP="0089569A">
      <w:pPr>
        <w:spacing w:after="0" w:line="240" w:lineRule="auto"/>
      </w:pPr>
    </w:p>
    <w:p w14:paraId="18D177E0" w14:textId="77777777" w:rsidR="0089569A" w:rsidRDefault="0089569A" w:rsidP="0089569A">
      <w:pPr>
        <w:spacing w:after="0" w:line="240" w:lineRule="auto"/>
        <w:rPr>
          <w:b/>
          <w:bCs/>
        </w:rPr>
      </w:pPr>
      <w:r>
        <w:rPr>
          <w:b/>
          <w:bCs/>
        </w:rPr>
        <w:t>Output</w:t>
      </w:r>
    </w:p>
    <w:p w14:paraId="36F088C5" w14:textId="77777777" w:rsidR="0089569A" w:rsidRDefault="0089569A" w:rsidP="0089569A">
      <w:pPr>
        <w:spacing w:after="0" w:line="240" w:lineRule="auto"/>
      </w:pPr>
    </w:p>
    <w:p w14:paraId="44BBB07A" w14:textId="77777777" w:rsidR="0089569A" w:rsidRDefault="0089569A" w:rsidP="0089569A">
      <w:pPr>
        <w:spacing w:after="0" w:line="240" w:lineRule="auto"/>
        <w:rPr>
          <w:b/>
          <w:bCs/>
        </w:rPr>
      </w:pPr>
      <w:r>
        <w:rPr>
          <w:b/>
          <w:bCs/>
        </w:rPr>
        <w:t>Example Input File</w:t>
      </w:r>
    </w:p>
    <w:p w14:paraId="6F6E1A06" w14:textId="77777777" w:rsidR="0089569A" w:rsidRDefault="0089569A" w:rsidP="0089569A">
      <w:pPr>
        <w:spacing w:after="0" w:line="240" w:lineRule="auto"/>
        <w:rPr>
          <w:rFonts w:ascii="Courier New" w:hAnsi="Courier New" w:cs="Courier New"/>
        </w:rPr>
      </w:pP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9B9CBBA" w14:textId="3A6140AD" w:rsidR="0089569A" w:rsidRDefault="0089569A" w:rsidP="00D144D1">
      <w:pPr>
        <w:spacing w:line="240" w:lineRule="auto"/>
        <w:rPr>
          <w:sz w:val="24"/>
          <w:szCs w:val="24"/>
        </w:rPr>
      </w:pPr>
    </w:p>
    <w:p w14:paraId="3FFB0C3B" w14:textId="1D11160B" w:rsidR="0089569A" w:rsidRDefault="0089569A" w:rsidP="00D144D1">
      <w:pPr>
        <w:spacing w:line="240" w:lineRule="auto"/>
        <w:rPr>
          <w:sz w:val="24"/>
          <w:szCs w:val="24"/>
        </w:rPr>
      </w:pPr>
    </w:p>
    <w:p w14:paraId="338758F9" w14:textId="6A6D0C0A" w:rsidR="0089569A" w:rsidRDefault="0089569A" w:rsidP="00D144D1">
      <w:pPr>
        <w:spacing w:line="240" w:lineRule="auto"/>
        <w:rPr>
          <w:sz w:val="24"/>
          <w:szCs w:val="24"/>
        </w:rPr>
      </w:pPr>
    </w:p>
    <w:p w14:paraId="7473D5B0" w14:textId="1AD9BD05" w:rsidR="0089569A" w:rsidRDefault="0089569A" w:rsidP="00D144D1">
      <w:pPr>
        <w:spacing w:line="240" w:lineRule="auto"/>
        <w:rPr>
          <w:sz w:val="24"/>
          <w:szCs w:val="24"/>
        </w:rPr>
      </w:pPr>
    </w:p>
    <w:p w14:paraId="2E353ADD" w14:textId="4B200627" w:rsidR="0089569A" w:rsidRDefault="0089569A" w:rsidP="00D144D1">
      <w:pPr>
        <w:spacing w:line="240" w:lineRule="auto"/>
        <w:rPr>
          <w:sz w:val="24"/>
          <w:szCs w:val="24"/>
        </w:rPr>
      </w:pPr>
    </w:p>
    <w:p w14:paraId="2698E627" w14:textId="52C233CB" w:rsidR="0089569A" w:rsidRDefault="0089569A" w:rsidP="00D144D1">
      <w:pPr>
        <w:spacing w:line="240" w:lineRule="auto"/>
        <w:rPr>
          <w:sz w:val="24"/>
          <w:szCs w:val="24"/>
        </w:rPr>
      </w:pPr>
    </w:p>
    <w:p w14:paraId="7F49D37A" w14:textId="4E42DC44" w:rsidR="0089569A" w:rsidRDefault="0089569A" w:rsidP="00D144D1">
      <w:pPr>
        <w:spacing w:line="240" w:lineRule="auto"/>
        <w:rPr>
          <w:sz w:val="24"/>
          <w:szCs w:val="24"/>
        </w:rPr>
      </w:pPr>
    </w:p>
    <w:p w14:paraId="7608FABC" w14:textId="5187FCED" w:rsidR="0089569A" w:rsidRDefault="0089569A" w:rsidP="00D144D1">
      <w:pPr>
        <w:spacing w:line="240" w:lineRule="auto"/>
        <w:rPr>
          <w:sz w:val="24"/>
          <w:szCs w:val="24"/>
        </w:rPr>
      </w:pPr>
    </w:p>
    <w:p w14:paraId="68FEE909" w14:textId="163EEF6A" w:rsidR="0089569A" w:rsidRDefault="0089569A" w:rsidP="00D144D1">
      <w:pPr>
        <w:spacing w:line="240" w:lineRule="auto"/>
        <w:rPr>
          <w:sz w:val="24"/>
          <w:szCs w:val="24"/>
        </w:rPr>
      </w:pPr>
    </w:p>
    <w:p w14:paraId="077373A1" w14:textId="73278ADA" w:rsidR="0089569A" w:rsidRDefault="0089569A" w:rsidP="00D144D1">
      <w:pPr>
        <w:spacing w:line="240" w:lineRule="auto"/>
        <w:rPr>
          <w:sz w:val="24"/>
          <w:szCs w:val="24"/>
        </w:rPr>
      </w:pPr>
    </w:p>
    <w:p w14:paraId="4F06C335" w14:textId="517BA564" w:rsidR="0089569A" w:rsidRDefault="0089569A" w:rsidP="00D144D1">
      <w:pPr>
        <w:spacing w:line="240" w:lineRule="auto"/>
        <w:rPr>
          <w:sz w:val="24"/>
          <w:szCs w:val="24"/>
        </w:rPr>
      </w:pPr>
    </w:p>
    <w:p w14:paraId="0F84BEB4" w14:textId="7294BCE7" w:rsidR="0089569A" w:rsidRDefault="0089569A" w:rsidP="00D144D1">
      <w:pPr>
        <w:spacing w:line="240" w:lineRule="auto"/>
        <w:rPr>
          <w:sz w:val="24"/>
          <w:szCs w:val="24"/>
        </w:rPr>
      </w:pPr>
    </w:p>
    <w:p w14:paraId="4F1FEEFD" w14:textId="17205088" w:rsidR="0089569A" w:rsidRDefault="0089569A" w:rsidP="00D144D1">
      <w:pPr>
        <w:spacing w:line="240" w:lineRule="auto"/>
        <w:rPr>
          <w:sz w:val="24"/>
          <w:szCs w:val="24"/>
        </w:rPr>
      </w:pPr>
    </w:p>
    <w:p w14:paraId="4DBE251B" w14:textId="12A26363" w:rsidR="0089569A" w:rsidRDefault="0089569A" w:rsidP="00D144D1">
      <w:pPr>
        <w:spacing w:line="240" w:lineRule="auto"/>
        <w:rPr>
          <w:sz w:val="24"/>
          <w:szCs w:val="24"/>
        </w:rPr>
      </w:pPr>
    </w:p>
    <w:p w14:paraId="7ACB99FD" w14:textId="6FDF749F" w:rsidR="0089569A" w:rsidRDefault="0089569A" w:rsidP="00D144D1">
      <w:pPr>
        <w:spacing w:line="240" w:lineRule="auto"/>
        <w:rPr>
          <w:sz w:val="24"/>
          <w:szCs w:val="24"/>
        </w:rPr>
      </w:pPr>
    </w:p>
    <w:p w14:paraId="6A89DF63" w14:textId="464BBAE5" w:rsidR="0089569A" w:rsidRDefault="0089569A" w:rsidP="00D144D1">
      <w:pPr>
        <w:spacing w:line="240" w:lineRule="auto"/>
        <w:rPr>
          <w:sz w:val="24"/>
          <w:szCs w:val="24"/>
        </w:rPr>
      </w:pPr>
    </w:p>
    <w:p w14:paraId="624DCC8A" w14:textId="5DACB2CE" w:rsidR="0089569A" w:rsidRDefault="0089569A" w:rsidP="00D144D1">
      <w:pPr>
        <w:spacing w:line="240" w:lineRule="auto"/>
        <w:rPr>
          <w:sz w:val="24"/>
          <w:szCs w:val="24"/>
        </w:rPr>
      </w:pPr>
    </w:p>
    <w:p w14:paraId="45547F86" w14:textId="55AD06BA" w:rsidR="0089569A" w:rsidRDefault="0089569A" w:rsidP="00D144D1">
      <w:pPr>
        <w:spacing w:line="240" w:lineRule="auto"/>
        <w:rPr>
          <w:sz w:val="24"/>
          <w:szCs w:val="24"/>
        </w:rPr>
      </w:pPr>
    </w:p>
    <w:p w14:paraId="3B53369B" w14:textId="0262B7FF" w:rsidR="0089569A" w:rsidRDefault="0089569A"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83C00" w14:textId="77777777" w:rsidR="00986F0E" w:rsidRDefault="00986F0E" w:rsidP="0047409B">
      <w:pPr>
        <w:spacing w:after="0" w:line="240" w:lineRule="auto"/>
      </w:pPr>
      <w:r>
        <w:separator/>
      </w:r>
    </w:p>
  </w:endnote>
  <w:endnote w:type="continuationSeparator" w:id="0">
    <w:p w14:paraId="58CC7A42" w14:textId="77777777" w:rsidR="00986F0E" w:rsidRDefault="00986F0E"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C8235" w14:textId="77777777" w:rsidR="00986F0E" w:rsidRDefault="00986F0E" w:rsidP="0047409B">
      <w:pPr>
        <w:spacing w:after="0" w:line="240" w:lineRule="auto"/>
      </w:pPr>
      <w:r>
        <w:separator/>
      </w:r>
    </w:p>
  </w:footnote>
  <w:footnote w:type="continuationSeparator" w:id="0">
    <w:p w14:paraId="06E42290" w14:textId="77777777" w:rsidR="00986F0E" w:rsidRDefault="00986F0E" w:rsidP="00474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20EC9"/>
    <w:rsid w:val="00720F9F"/>
    <w:rsid w:val="0072271E"/>
    <w:rsid w:val="00724344"/>
    <w:rsid w:val="00726CDE"/>
    <w:rsid w:val="00742885"/>
    <w:rsid w:val="00754CD4"/>
    <w:rsid w:val="00756A58"/>
    <w:rsid w:val="00783D21"/>
    <w:rsid w:val="00785394"/>
    <w:rsid w:val="00786727"/>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1654"/>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35DE"/>
    <w:rsid w:val="00994F3D"/>
    <w:rsid w:val="009A0C03"/>
    <w:rsid w:val="009B6402"/>
    <w:rsid w:val="009C5EF1"/>
    <w:rsid w:val="009E0E17"/>
    <w:rsid w:val="00A07BC4"/>
    <w:rsid w:val="00A37F59"/>
    <w:rsid w:val="00A4173E"/>
    <w:rsid w:val="00A42B53"/>
    <w:rsid w:val="00A54DD7"/>
    <w:rsid w:val="00A5750C"/>
    <w:rsid w:val="00A66234"/>
    <w:rsid w:val="00A93C31"/>
    <w:rsid w:val="00AA013A"/>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F00927D-3990-465B-90A2-835B37988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3</Pages>
  <Words>1084</Words>
  <Characters>618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Ann Chapple</cp:lastModifiedBy>
  <cp:revision>33</cp:revision>
  <dcterms:created xsi:type="dcterms:W3CDTF">2020-01-31T18:44:00Z</dcterms:created>
  <dcterms:modified xsi:type="dcterms:W3CDTF">2020-01-31T20:27:00Z</dcterms:modified>
</cp:coreProperties>
</file>